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aramedic</w:t>
      </w:r>
      <w:r>
        <w:t xml:space="preserve"> </w:t>
      </w:r>
      <w:r>
        <w:t xml:space="preserve">Program</w:t>
      </w:r>
      <w:r>
        <w:t xml:space="preserve"> </w:t>
      </w:r>
      <w:r>
        <w:t xml:space="preserve">in</w:t>
      </w:r>
      <w:r>
        <w:t xml:space="preserve"> </w:t>
      </w:r>
      <w:r>
        <w:t xml:space="preserve">Germany</w:t>
      </w:r>
      <w:r>
        <w:t xml:space="preserve"> </w:t>
      </w:r>
      <w:r>
        <w:t xml:space="preserve">Frankfurt</w:t>
      </w:r>
    </w:p>
    <w:bookmarkStart w:id="20" w:name="scholarship-application-letter"/>
    <w:p>
      <w:pPr>
        <w:pStyle w:val="Heading1"/>
      </w:pPr>
      <w:r>
        <w:t xml:space="preserve">SCHOLARSHIP APPLICATION LETTER</w:t>
      </w:r>
    </w:p>
    <w:p>
      <w:pPr>
        <w:pStyle w:val="FirstParagraph"/>
      </w:pPr>
      <w:r>
        <w:t xml:space="preserve">For Paramedic Program at Frankfurt University of Applied Sciences, Germany Frankfurt</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Scholarship Committee</w:t>
      </w:r>
    </w:p>
    <w:p>
      <w:pPr>
        <w:pStyle w:val="BodyText"/>
      </w:pPr>
      <w:r>
        <w:t xml:space="preserve">Frankfurt University of Applied Sciences</w:t>
      </w:r>
    </w:p>
    <w:p>
      <w:pPr>
        <w:pStyle w:val="BodyText"/>
      </w:pPr>
      <w:r>
        <w:t xml:space="preserve">University Campus, D-60318 Frankfurt am Main, Germany</w:t>
      </w:r>
    </w:p>
    <w:bookmarkStart w:id="21" w:name="X7f142038db08fce237516acdfd96fdbbcaabbc7"/>
    <w:p>
      <w:pPr>
        <w:pStyle w:val="Heading2"/>
      </w:pPr>
      <w:r>
        <w:t xml:space="preserve">Subject: Scholarship Application for Paramedic Program in Germany Frankfurt</w:t>
      </w:r>
    </w:p>
    <w:p>
      <w:pPr>
        <w:pStyle w:val="FirstParagraph"/>
      </w:pPr>
      <w:r>
        <w:t xml:space="preserve">Dear Esteemed Scholarship Committee,</w:t>
      </w:r>
    </w:p>
    <w:p>
      <w:pPr>
        <w:pStyle w:val="BodyText"/>
      </w:pPr>
      <w:r>
        <w:t xml:space="preserve">It is with profound enthusiasm and deep commitment to emergency medical services that I submit this Scholarship Application Letter for the prestigious Paramedic program at Frankfurt University of Applied Sciences in Germany Frankfurt. As a dedicated healthcare professional from [Your Country], I have meticulously prepared this application to demonstrate my unwavering passion for becoming a highly skilled Paramedic within Europe's most dynamic urban healthcare environment.</w:t>
      </w:r>
    </w:p>
    <w:p>
      <w:pPr>
        <w:pStyle w:val="BodyText"/>
      </w:pPr>
      <w:r>
        <w:t xml:space="preserve">My journey toward specializing as a Paramedic began during my volunteer work at [Local Emergency Service] in [City, Country], where I witnessed firsthand the critical impact of immediate medical intervention. Over 300 hours of field experience taught me that emergency response transcends technical skill—it demands cultural intelligence, rapid decision-making under pressure, and an unyielding commitment to human dignity. These formative experiences solidified my resolve to pursue advanced training in a system renowned for its excellence: the German emergency medical framework operating within Germany Frankfurt. The city's integrated healthcare network, combining cutting-edge technology with compassionate care models, represents precisely the environment where I can evolve from a competent responder into a true Paramedic leader.</w:t>
      </w:r>
    </w:p>
    <w:p>
      <w:pPr>
        <w:pStyle w:val="BodyText"/>
      </w:pPr>
      <w:r>
        <w:t xml:space="preserve">The decision to seek education in Germany Frankfurt is deeply strategic. I have conducted extensive research into the German emergency medical services (Rettungsdienst) structure, recognizing that its dual focus on academic rigor and clinical immersion—particularly through institutions like Frankfurt University of Applied Sciences—sets a global benchmark. Unlike traditional programs, the Paramedic curriculum here integrates urban emergency management within a diverse metropolitan context, mirroring Frankfurt's unique challenges as Germany's financial capital with over 750,000 residents and 35% foreign-born population. This cultural mosaic demands Paramedics who understand both medical protocols and social complexities—a skill set I aim to master. I am especially drawn to the university’s partnerships with Frankfurt’s central emergency dispatch center (Notrufzentrale) and its specialized training in multicultural patient care, which directly aligns with my aspiration to serve Frankfurt's diverse communities effectively.</w:t>
      </w:r>
    </w:p>
    <w:p>
      <w:pPr>
        <w:pStyle w:val="BodyText"/>
      </w:pPr>
      <w:r>
        <w:t xml:space="preserve">My academic background includes a [Your Degree, e.g., Bachelor of Health Sciences] from [University], where I maintained a 3.7/4.0 GPA while leading campus first-aid initiatives that trained 200+ students in CPR and trauma response. My thesis on "Cross-Cultural Communication in Emergency Settings" explored how language barriers impact patient outcomes—a topic I now understand is paramount for any Paramedic operating in Germany Frankfurt's international milieu. To prepare for this transition, I have achieved B2-level German proficiency through intensive study at [Language Institute], with a focus on medical terminology and emergency scenarios. This linguistic foundation will allow me to immediately contribute to clinical teams upon arrival, ensuring seamless patient interactions from day one.</w:t>
      </w:r>
    </w:p>
    <w:p>
      <w:pPr>
        <w:pStyle w:val="BodyText"/>
      </w:pPr>
      <w:r>
        <w:t xml:space="preserve">Financial considerations present the primary obstacle to my academic advancement. While I have saved €3,500 through part-time work as a first responder assistant in [Country], the full tuition and living expenses for this program in Germany Frankfurt exceed €22,000 annually—a figure that would require significant family sacrifices. This Scholarship Application Letter seeks not merely financial assistance but an investment in future German healthcare infrastructure. I pledge to actively participate in the university’s community outreach initiatives, including free first-aid workshops for Frankfurt's immigrant populations and collaboration with local NGOs like "Rettungsdienst für Alle" (Emergency Services for All). The scholarship would enable me to focus entirely on mastering advanced paramedic skills without financial distraction, directly supporting Germany Frankfurt’s goal of expanding its multilingual emergency workforce.</w:t>
      </w:r>
    </w:p>
    <w:p>
      <w:pPr>
        <w:pStyle w:val="BodyText"/>
      </w:pPr>
      <w:r>
        <w:t xml:space="preserve">My long-term vision extends beyond clinical practice. I aspire to become a bridge between Germany's emergency services and the growing international communities in Frankfurt, developing culturally tailored protocols for conditions like diabetes emergencies among Turkish or Eastern European populations—a need identified in recent Frankfurt Health Authority reports. I also aim to contribute to research on stress resilience among paramedics working in high-density urban environments, potentially publishing findings through partnerships with the university’s Institute of Emergency Medicine. This program is not just an educational step; it is the essential foundation for my mission to elevate emergency care standards within Germany Frankfurt and beyond.</w:t>
      </w:r>
    </w:p>
    <w:p>
      <w:pPr>
        <w:pStyle w:val="BodyText"/>
      </w:pPr>
      <w:r>
        <w:t xml:space="preserve">What truly distinguishes this opportunity is its alignment with Germany's national healthcare strategy, which prioritizes international talent in critical fields like emergency medicine. As a candidate who embodies both technical aptitude and cultural adaptability, I am uniquely positioned to thrive in your program. My commitment to the values of German emergency services—precision, empathy, and community service—is unwavering. I have attached my CV detailing relevant clinical hours, academic transcripts, and letters of recommendation from [Mention Professional References] who can attest to my dedication.</w:t>
      </w:r>
    </w:p>
    <w:p>
      <w:pPr>
        <w:pStyle w:val="BodyText"/>
      </w:pPr>
      <w:r>
        <w:t xml:space="preserve">Thank you for considering this Scholarship Application Letter. I am eager to contribute my energy and perspective to the Paramedic cohort at Frankfurt University of Applied Sciences. Germany Frankfurt’s promise as a hub where medical excellence meets human connection is not merely an academic goal for me—it is a professional calling I am prepared to honor with every ounce of commitment. I welcome the opportunity to discuss how my background aligns with your program’s mission during an interview.</w:t>
      </w:r>
    </w:p>
    <w:p>
      <w:pPr>
        <w:pStyle w:val="BodyText"/>
      </w:pPr>
      <w:r>
        <w:t xml:space="preserve">Sincerely,</w:t>
      </w:r>
    </w:p>
    <w:p>
      <w:pPr>
        <w:pStyle w:val="BodyText"/>
      </w:pPr>
      <w:r>
        <w:t xml:space="preserve">[Your Handwritten Signature]</w:t>
      </w:r>
      <w:r>
        <w:br/>
      </w:r>
      <w:r>
        <w:br/>
      </w:r>
      <w:r>
        <w:t xml:space="preserve">[Your Typed Full Name]</w:t>
      </w:r>
    </w:p>
    <w:p>
      <w:pPr>
        <w:pStyle w:val="BodyText"/>
      </w:pPr>
      <w:r>
        <w:t xml:space="preserve">Word Count: 842</w:t>
      </w:r>
    </w:p>
    <w:p>
      <w:pPr>
        <w:pStyle w:val="BodyText"/>
      </w:pPr>
      <w:r>
        <w:t xml:space="preserve">This Scholarship Application Letter specifically addresses the Paramedic program in Germany Frankfurt, emphasizing cultural integration, academic alignment with Frankfurt’s emergency services model, and financial necessity for international student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aramedic Program in Germany Frankfurt</dc:title>
  <dc:creator/>
  <dc:language>en</dc:language>
  <cp:keywords/>
  <dcterms:created xsi:type="dcterms:W3CDTF">2026-07-23T16:26:43Z</dcterms:created>
  <dcterms:modified xsi:type="dcterms:W3CDTF">2026-07-23T16:26:43Z</dcterms:modified>
</cp:coreProperties>
</file>

<file path=docProps/custom.xml><?xml version="1.0" encoding="utf-8"?>
<Properties xmlns="http://schemas.openxmlformats.org/officeDocument/2006/custom-properties" xmlns:vt="http://schemas.openxmlformats.org/officeDocument/2006/docPropsVTypes"/>
</file>